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C86C8" w14:textId="29DAD2A0" w:rsidR="00E1788C" w:rsidRDefault="00021C24" w:rsidP="00021C24">
      <w:pPr>
        <w:jc w:val="center"/>
        <w:rPr>
          <w:lang w:val="es-MX"/>
        </w:rPr>
      </w:pPr>
      <w:r>
        <w:rPr>
          <w:lang w:val="es-MX"/>
        </w:rPr>
        <w:t>QUIZ 1 – OPTIMIZACIÓN</w:t>
      </w:r>
    </w:p>
    <w:p w14:paraId="03E107B0" w14:textId="3C409E54" w:rsidR="00021C24" w:rsidRDefault="00021C24" w:rsidP="00021C24">
      <w:pPr>
        <w:jc w:val="center"/>
        <w:rPr>
          <w:lang w:val="es-MX"/>
        </w:rPr>
      </w:pPr>
      <w:r>
        <w:rPr>
          <w:lang w:val="es-MX"/>
        </w:rPr>
        <w:t>2022 – 1</w:t>
      </w:r>
    </w:p>
    <w:p w14:paraId="6B478A3D" w14:textId="1606E378" w:rsidR="00021C24" w:rsidRDefault="00021C24" w:rsidP="00021C24">
      <w:pPr>
        <w:jc w:val="center"/>
        <w:rPr>
          <w:lang w:val="es-MX"/>
        </w:rPr>
      </w:pPr>
    </w:p>
    <w:p w14:paraId="21513C1A" w14:textId="34E9CDB3" w:rsidR="00021C24" w:rsidRDefault="00021C24" w:rsidP="00021C24">
      <w:pPr>
        <w:jc w:val="both"/>
        <w:rPr>
          <w:lang w:val="es-MX"/>
        </w:rPr>
      </w:pPr>
      <w:r>
        <w:rPr>
          <w:lang w:val="es-MX"/>
        </w:rPr>
        <w:t>Nombre:                                                                                          Fecha:                                  Código:</w:t>
      </w:r>
    </w:p>
    <w:p w14:paraId="0885214D" w14:textId="75079648" w:rsidR="00021C24" w:rsidRDefault="00021C24" w:rsidP="00021C24">
      <w:pPr>
        <w:jc w:val="both"/>
        <w:rPr>
          <w:lang w:val="es-MX"/>
        </w:rPr>
      </w:pPr>
    </w:p>
    <w:p w14:paraId="0D23152A" w14:textId="7ECA5FCE" w:rsidR="00021C24" w:rsidRDefault="00021C24" w:rsidP="00021C24">
      <w:pPr>
        <w:jc w:val="both"/>
      </w:pPr>
      <w:r>
        <w:t>Lea con atención la siguiente situación y resuelva lo que se pide al final.</w:t>
      </w:r>
    </w:p>
    <w:p w14:paraId="232EF2DA" w14:textId="61F1392D" w:rsidR="00021C24" w:rsidRDefault="00021C24" w:rsidP="00021C24">
      <w:pPr>
        <w:jc w:val="both"/>
      </w:pPr>
      <w:r>
        <w:t xml:space="preserve">En la </w:t>
      </w:r>
      <w:r w:rsidR="00F1562B">
        <w:t>fábrica</w:t>
      </w:r>
      <w:r>
        <w:t xml:space="preserve"> “</w:t>
      </w:r>
      <w:r w:rsidR="00F1562B">
        <w:t>Buenos aires</w:t>
      </w:r>
      <w:r>
        <w:t xml:space="preserve"> SA” se tienen dos referencias de </w:t>
      </w:r>
      <w:r w:rsidR="00F1562B">
        <w:t>aires acondicionados</w:t>
      </w:r>
      <w:r w:rsidR="00722FE0">
        <w:t xml:space="preserve"> </w:t>
      </w:r>
      <w:r>
        <w:t>denominad</w:t>
      </w:r>
      <w:r w:rsidR="00F1562B">
        <w:t>o</w:t>
      </w:r>
      <w:r>
        <w:t xml:space="preserve">s A y B. Cada electrodoméstico requiere para su fabricación pasar por tres operaciones: Ensamblaje, </w:t>
      </w:r>
      <w:r w:rsidR="00722FE0">
        <w:t>pintura</w:t>
      </w:r>
      <w:r>
        <w:t xml:space="preserve"> y </w:t>
      </w:r>
      <w:r w:rsidR="00722FE0">
        <w:t>revisión de funcionamiento</w:t>
      </w:r>
      <w:r>
        <w:t xml:space="preserve">. </w:t>
      </w:r>
      <w:r w:rsidR="00722FE0">
        <w:t>L</w:t>
      </w:r>
      <w:r w:rsidR="00F1562B">
        <w:t xml:space="preserve">os aires acondicionados </w:t>
      </w:r>
      <w:r w:rsidR="00722FE0">
        <w:t>demandan</w:t>
      </w:r>
      <w:r>
        <w:t>, respectivamente, 2</w:t>
      </w:r>
      <w:r w:rsidR="00722FE0">
        <w:t>.</w:t>
      </w:r>
      <w:r>
        <w:t>5 y 3 horas de ensamblaje</w:t>
      </w:r>
      <w:r w:rsidR="00722FE0">
        <w:t>;</w:t>
      </w:r>
      <w:r>
        <w:t xml:space="preserve"> 3 y 6 Kg </w:t>
      </w:r>
      <w:r w:rsidR="00722FE0">
        <w:t>de</w:t>
      </w:r>
      <w:r>
        <w:t xml:space="preserve"> esmalte para su pintado y 14 y 10 horas de </w:t>
      </w:r>
      <w:r w:rsidR="00722FE0">
        <w:t>revisión</w:t>
      </w:r>
      <w:r>
        <w:t xml:space="preserve">. Los costos totales de fabricación por unidad </w:t>
      </w:r>
      <w:r w:rsidR="00522F3C">
        <w:t xml:space="preserve">de cada tipo de aire </w:t>
      </w:r>
      <w:r>
        <w:t xml:space="preserve">son, respectivamente, </w:t>
      </w:r>
      <w:r w:rsidR="00F1562B">
        <w:t>$</w:t>
      </w:r>
      <w:r>
        <w:t xml:space="preserve">30 y </w:t>
      </w:r>
      <w:r w:rsidR="00F1562B">
        <w:t>$</w:t>
      </w:r>
      <w:r>
        <w:t xml:space="preserve">28, y los precios de venta </w:t>
      </w:r>
      <w:r w:rsidR="00F1562B">
        <w:t>$</w:t>
      </w:r>
      <w:r>
        <w:t xml:space="preserve">52 y </w:t>
      </w:r>
      <w:r w:rsidR="00F1562B">
        <w:t>$</w:t>
      </w:r>
      <w:r>
        <w:t>48</w:t>
      </w:r>
      <w:r w:rsidR="00722FE0">
        <w:t xml:space="preserve">, todos ellos en </w:t>
      </w:r>
      <w:r w:rsidR="00F1562B">
        <w:t>dólares</w:t>
      </w:r>
      <w:r>
        <w:t xml:space="preserve">. </w:t>
      </w:r>
      <w:r w:rsidR="00F1562B">
        <w:t>La fábrica</w:t>
      </w:r>
      <w:r>
        <w:t xml:space="preserve"> dispone semanalmente de 4500 horas para ensamblaje, de 8400 Kg. </w:t>
      </w:r>
      <w:r w:rsidR="00F1562B">
        <w:t>d</w:t>
      </w:r>
      <w:r>
        <w:t xml:space="preserve">e esmalte y 20000 horas para </w:t>
      </w:r>
      <w:r w:rsidR="00F1562B">
        <w:t>revisión de calidad</w:t>
      </w:r>
      <w:r>
        <w:t xml:space="preserve">. Los estudios de mercado muestran que la demanda semanal de </w:t>
      </w:r>
      <w:r w:rsidR="00F1562B">
        <w:t>los aires</w:t>
      </w:r>
      <w:r w:rsidR="00392CC7">
        <w:t xml:space="preserve"> en conjunto</w:t>
      </w:r>
      <w:r>
        <w:t xml:space="preserve"> no supera las 1700 unidades y que, en particular, </w:t>
      </w:r>
      <w:r w:rsidR="00F1562B">
        <w:t>el</w:t>
      </w:r>
      <w:r>
        <w:t xml:space="preserve"> de tipo A </w:t>
      </w:r>
      <w:r w:rsidR="00A07094">
        <w:t>debe ser máximo de 750</w:t>
      </w:r>
      <w:r>
        <w:t xml:space="preserve"> unidades. Se desea:</w:t>
      </w:r>
    </w:p>
    <w:p w14:paraId="2AAFE170" w14:textId="22DB6E0E" w:rsidR="00F1562B" w:rsidRDefault="00021C24" w:rsidP="00021C24">
      <w:pPr>
        <w:jc w:val="both"/>
      </w:pPr>
      <w:r>
        <w:t xml:space="preserve">a) Formular un modelo de </w:t>
      </w:r>
      <w:r w:rsidR="00F1562B">
        <w:t>P</w:t>
      </w:r>
      <w:r>
        <w:t xml:space="preserve">rogramación </w:t>
      </w:r>
      <w:r w:rsidR="00F1562B">
        <w:t>L</w:t>
      </w:r>
      <w:r>
        <w:t xml:space="preserve">ineal </w:t>
      </w:r>
      <w:r w:rsidR="00F1562B">
        <w:t>para conocer la cantidad de aires acondicionados que se</w:t>
      </w:r>
      <w:r>
        <w:t xml:space="preserve"> deben fabricar de cada tipo para </w:t>
      </w:r>
      <w:r w:rsidR="00F1562B">
        <w:t>obtener un</w:t>
      </w:r>
      <w:r>
        <w:t xml:space="preserve"> beneficio máximo, teniendo en cuenta el estudio de demanda. </w:t>
      </w:r>
      <w:r w:rsidR="00522F3C">
        <w:t>(1.5 puntos)</w:t>
      </w:r>
    </w:p>
    <w:p w14:paraId="6D1BE2F7" w14:textId="20E9CDD2" w:rsidR="00021C24" w:rsidRDefault="00021C24" w:rsidP="00021C24">
      <w:pPr>
        <w:jc w:val="both"/>
      </w:pPr>
      <w:r>
        <w:t>b) Resolverlo mediante el método simplex</w:t>
      </w:r>
      <w:r w:rsidR="00E04262">
        <w:t xml:space="preserve"> e indicar la solución óptima</w:t>
      </w:r>
      <w:r>
        <w:t xml:space="preserve">. Interpretar </w:t>
      </w:r>
      <w:r w:rsidR="002E6138">
        <w:t xml:space="preserve">el significado de </w:t>
      </w:r>
      <w:r>
        <w:t>las variables de holgura</w:t>
      </w:r>
      <w:r w:rsidR="00F1562B">
        <w:t>.</w:t>
      </w:r>
      <w:r w:rsidR="00522F3C">
        <w:t xml:space="preserve"> (2.5 puntos)</w:t>
      </w:r>
    </w:p>
    <w:p w14:paraId="53674FB9" w14:textId="42D94570" w:rsidR="00522F3C" w:rsidRPr="00021C24" w:rsidRDefault="00522F3C" w:rsidP="00021C24">
      <w:pPr>
        <w:jc w:val="both"/>
        <w:rPr>
          <w:lang w:val="es-MX"/>
        </w:rPr>
      </w:pPr>
      <w:r>
        <w:t>c) Comprobar con el método gráfico. (1 punto)</w:t>
      </w:r>
    </w:p>
    <w:sectPr w:rsidR="00522F3C" w:rsidRPr="00021C2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7MwMDSyMLO0MDVR0lEKTi0uzszPAykwqgUAIG2LwywAAAA="/>
  </w:docVars>
  <w:rsids>
    <w:rsidRoot w:val="00021C24"/>
    <w:rsid w:val="00021C24"/>
    <w:rsid w:val="001A5C13"/>
    <w:rsid w:val="002E6138"/>
    <w:rsid w:val="00392CC7"/>
    <w:rsid w:val="00522F3C"/>
    <w:rsid w:val="00722FE0"/>
    <w:rsid w:val="00991655"/>
    <w:rsid w:val="00A07094"/>
    <w:rsid w:val="00DB62DE"/>
    <w:rsid w:val="00E04262"/>
    <w:rsid w:val="00E1788C"/>
    <w:rsid w:val="00F1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EC8CC"/>
  <w15:chartTrackingRefBased/>
  <w15:docId w15:val="{175F5D1D-73A1-4451-A994-9754209BF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31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Susana Contreras</dc:creator>
  <cp:keywords/>
  <dc:description/>
  <cp:lastModifiedBy>Martha Susana Contreras</cp:lastModifiedBy>
  <cp:revision>6</cp:revision>
  <dcterms:created xsi:type="dcterms:W3CDTF">2022-03-03T10:26:00Z</dcterms:created>
  <dcterms:modified xsi:type="dcterms:W3CDTF">2022-03-03T11:08:00Z</dcterms:modified>
</cp:coreProperties>
</file>